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8FF87" w14:textId="636CFE77" w:rsidR="006E39A6" w:rsidRDefault="002008A8">
      <w:r>
        <w:t>CA 3 FORMAT</w:t>
      </w:r>
    </w:p>
    <w:p w14:paraId="676AF478" w14:textId="0D318640" w:rsidR="002008A8" w:rsidRDefault="002008A8"/>
    <w:p w14:paraId="5BA84541" w14:textId="1E5B0AD9" w:rsidR="002008A8" w:rsidRDefault="002008A8" w:rsidP="002008A8">
      <w:pPr>
        <w:pStyle w:val="ListParagraph"/>
        <w:numPr>
          <w:ilvl w:val="0"/>
          <w:numId w:val="1"/>
        </w:numPr>
      </w:pPr>
      <w:r>
        <w:t xml:space="preserve">PAGE 1: FRONT </w:t>
      </w:r>
      <w:proofErr w:type="gramStart"/>
      <w:r>
        <w:t>PAGE  (</w:t>
      </w:r>
      <w:proofErr w:type="gramEnd"/>
      <w:r>
        <w:t>NAME OF PROJECT, STUDENT NAME, REGISTRATION NUMBER, ROLL NUMBER)</w:t>
      </w:r>
    </w:p>
    <w:p w14:paraId="7F9EF137" w14:textId="2ED2F72C" w:rsidR="002008A8" w:rsidRDefault="002008A8" w:rsidP="002008A8">
      <w:pPr>
        <w:pStyle w:val="ListParagraph"/>
        <w:numPr>
          <w:ilvl w:val="0"/>
          <w:numId w:val="1"/>
        </w:numPr>
      </w:pPr>
      <w:r>
        <w:t xml:space="preserve">SECTION 1: INTRODUCTION OF PROJECT </w:t>
      </w:r>
    </w:p>
    <w:p w14:paraId="156F495C" w14:textId="58D2ECCA" w:rsidR="002008A8" w:rsidRDefault="002008A8" w:rsidP="002008A8">
      <w:pPr>
        <w:pStyle w:val="ListParagraph"/>
        <w:numPr>
          <w:ilvl w:val="0"/>
          <w:numId w:val="1"/>
        </w:numPr>
      </w:pPr>
      <w:r>
        <w:t xml:space="preserve">SECTION 3: DETAILS OF PROJECT (SCREENSHOTS AND FLOW </w:t>
      </w:r>
      <w:proofErr w:type="gramStart"/>
      <w:r>
        <w:t>DIAGRAM )</w:t>
      </w:r>
      <w:proofErr w:type="gramEnd"/>
    </w:p>
    <w:p w14:paraId="3D131343" w14:textId="232767AB" w:rsidR="002008A8" w:rsidRDefault="002008A8" w:rsidP="002008A8">
      <w:pPr>
        <w:pStyle w:val="ListParagraph"/>
        <w:numPr>
          <w:ilvl w:val="0"/>
          <w:numId w:val="1"/>
        </w:numPr>
      </w:pPr>
      <w:r>
        <w:t xml:space="preserve">SECTIONN 4:LEARNING FROM THE PROJECT </w:t>
      </w:r>
    </w:p>
    <w:p w14:paraId="09BF81B0" w14:textId="38DA9C84" w:rsidR="002008A8" w:rsidRDefault="002008A8" w:rsidP="002008A8">
      <w:pPr>
        <w:pStyle w:val="ListParagraph"/>
        <w:numPr>
          <w:ilvl w:val="0"/>
          <w:numId w:val="1"/>
        </w:numPr>
      </w:pPr>
      <w:r>
        <w:t>SECTION 5: LINK OF GITHUB (PROJECT TO BE UPLOADED ON GITHUB)</w:t>
      </w:r>
    </w:p>
    <w:sectPr w:rsidR="002008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D85570"/>
    <w:multiLevelType w:val="hybridMultilevel"/>
    <w:tmpl w:val="BCCC5A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zY2MTSyMDOxMLNU0lEKTi0uzszPAykwrAUAsaMH7iwAAAA="/>
  </w:docVars>
  <w:rsids>
    <w:rsidRoot w:val="002008A8"/>
    <w:rsid w:val="002008A8"/>
    <w:rsid w:val="006E3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36E23"/>
  <w15:chartTrackingRefBased/>
  <w15:docId w15:val="{3B1BEF1D-7872-47BC-94C5-3270F43D0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08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4</Words>
  <Characters>252</Characters>
  <Application>Microsoft Office Word</Application>
  <DocSecurity>0</DocSecurity>
  <Lines>2</Lines>
  <Paragraphs>1</Paragraphs>
  <ScaleCrop>false</ScaleCrop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Agnihotri</dc:creator>
  <cp:keywords/>
  <dc:description/>
  <cp:lastModifiedBy>Nishant Agnihotri</cp:lastModifiedBy>
  <cp:revision>1</cp:revision>
  <dcterms:created xsi:type="dcterms:W3CDTF">2022-03-25T09:15:00Z</dcterms:created>
  <dcterms:modified xsi:type="dcterms:W3CDTF">2022-03-25T09:18:00Z</dcterms:modified>
</cp:coreProperties>
</file>